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4d3da222f17c405462a7bc7bfee62241ee3cfb"/>
      <w:r>
        <w:rPr>
          <w:b/>
        </w:rPr>
        <w:t xml:space="preserve">ПРОТОКОЛ ЕЛЕКТРОННОГО АУКЦІОНУ № CLE001-UA-20230125-17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921_1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Львівська обл., м. Дрогобич, вул. Д.Галицького, 21. Оренда – приміщення 2-го поверху площею 83,40 кв. 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83,40 кв. 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77,38 грн, у тому числі ПДВ</w:t>
      </w:r>
      <w:r>
        <w:t xml:space="preserve"> </w:t>
      </w:r>
      <w:r>
        <w:t xml:space="preserve">496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86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2:02:24Z</dcterms:created>
  <dcterms:modified xsi:type="dcterms:W3CDTF">2024-05-05T12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